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BC1100" w:rsidRPr="00C83F17" w:rsidRDefault="00BC4235" w:rsidP="00FC0A4F">
      <w:pPr>
        <w:snapToGrid w:val="0"/>
        <w:spacing w:beforeLines="0" w:afterLines="30" w:after="108" w:line="240" w:lineRule="auto"/>
        <w:jc w:val="center"/>
        <w:rPr>
          <w:b/>
          <w:bCs/>
          <w:sz w:val="32"/>
          <w:szCs w:val="32"/>
        </w:rPr>
      </w:pPr>
      <w:r w:rsidRPr="00767A0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21312" wp14:editId="6A328403">
                <wp:simplePos x="0" y="0"/>
                <wp:positionH relativeFrom="column">
                  <wp:posOffset>-35560</wp:posOffset>
                </wp:positionH>
                <wp:positionV relativeFrom="paragraph">
                  <wp:posOffset>9658985</wp:posOffset>
                </wp:positionV>
                <wp:extent cx="6492240" cy="327660"/>
                <wp:effectExtent l="0" t="0" r="0" b="0"/>
                <wp:wrapNone/>
                <wp:docPr id="30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2240" cy="327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00D7" w:rsidRPr="00BC1100" w:rsidRDefault="00F600D7" w:rsidP="0074006C">
                            <w:pPr>
                              <w:snapToGrid w:val="0"/>
                              <w:spacing w:beforeLines="0" w:afterLines="0" w:line="240" w:lineRule="atLeast"/>
                              <w:jc w:val="left"/>
                              <w:rPr>
                                <w:spacing w:val="-4"/>
                              </w:rPr>
                            </w:pPr>
                            <w:r w:rsidRPr="00AD5BDB">
                              <w:rPr>
                                <w:spacing w:val="-4"/>
                                <w:sz w:val="22"/>
                                <w:szCs w:val="22"/>
                                <w:highlight w:val="lightGray"/>
                              </w:rPr>
                              <w:sym w:font="Wingdings" w:char="F076"/>
                            </w:r>
                            <w:r w:rsidRPr="00AD5BDB">
                              <w:rPr>
                                <w:spacing w:val="-4"/>
                                <w:sz w:val="22"/>
                                <w:szCs w:val="22"/>
                              </w:rPr>
                              <w:t>主辦單位保留變更議程之權利，簡報內容如經主講人允諾，將於會後放置於中技社網站</w:t>
                            </w:r>
                            <w:r w:rsidRPr="00BC1100">
                              <w:rPr>
                                <w:spacing w:val="-4"/>
                                <w:sz w:val="22"/>
                                <w:szCs w:val="22"/>
                              </w:rPr>
                              <w:t>(</w:t>
                            </w:r>
                            <w:hyperlink r:id="rId8" w:history="1">
                              <w:r w:rsidRPr="00BC1100">
                                <w:rPr>
                                  <w:rStyle w:val="a3"/>
                                  <w:spacing w:val="-4"/>
                                  <w:sz w:val="22"/>
                                  <w:szCs w:val="22"/>
                                </w:rPr>
                                <w:t>www.ctci.org.tw</w:t>
                              </w:r>
                            </w:hyperlink>
                            <w:r w:rsidRPr="00BC1100">
                              <w:rPr>
                                <w:rFonts w:hint="eastAsia"/>
                                <w:spacing w:val="-4"/>
                              </w:rPr>
                              <w:t>)</w:t>
                            </w:r>
                          </w:p>
                          <w:p w:rsidR="00F600D7" w:rsidRDefault="00F600D7" w:rsidP="00F600D7">
                            <w:pPr>
                              <w:spacing w:before="180" w:after="180"/>
                            </w:pPr>
                          </w:p>
                          <w:p w:rsidR="007C46DF" w:rsidRDefault="007C46DF" w:rsidP="00F600D7">
                            <w:pPr>
                              <w:spacing w:before="180" w:after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D2131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2.8pt;margin-top:760.55pt;width:511.2pt;height:2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" filled="f" stroked="f">
                <v:textbox>
                  <w:txbxContent>
                    <w:p w:rsidR="00F600D7" w:rsidRPr="00BC1100" w:rsidRDefault="00F600D7" w:rsidP="0074006C">
                      <w:pPr>
                        <w:snapToGrid w:val="0"/>
                        <w:spacing w:beforeLines="0" w:afterLines="0" w:line="240" w:lineRule="atLeast"/>
                        <w:jc w:val="left"/>
                        <w:rPr>
                          <w:spacing w:val="-4"/>
                        </w:rPr>
                      </w:pPr>
                      <w:r w:rsidRPr="00AD5BDB">
                        <w:rPr>
                          <w:spacing w:val="-4"/>
                          <w:sz w:val="22"/>
                          <w:szCs w:val="22"/>
                          <w:highlight w:val="lightGray"/>
                        </w:rPr>
                        <w:sym w:font="Wingdings" w:char="F076"/>
                      </w:r>
                      <w:r w:rsidRPr="00AD5BDB">
                        <w:rPr>
                          <w:spacing w:val="-4"/>
                          <w:sz w:val="22"/>
                          <w:szCs w:val="22"/>
                        </w:rPr>
                        <w:t>主辦單位保留變更議程之權利，簡報內容如經主講人允諾，將於會後放置於中技社網站</w:t>
                      </w:r>
                      <w:r w:rsidRPr="00BC1100">
                        <w:rPr>
                          <w:spacing w:val="-4"/>
                          <w:sz w:val="22"/>
                          <w:szCs w:val="22"/>
                        </w:rPr>
                        <w:t>(</w:t>
                      </w:r>
                      <w:hyperlink r:id="rId9" w:history="1">
                        <w:r w:rsidRPr="00BC1100">
                          <w:rPr>
                            <w:rStyle w:val="a3"/>
                            <w:spacing w:val="-4"/>
                            <w:sz w:val="22"/>
                            <w:szCs w:val="22"/>
                          </w:rPr>
                          <w:t>www.ctci.org.tw</w:t>
                        </w:r>
                      </w:hyperlink>
                      <w:r w:rsidRPr="00BC1100">
                        <w:rPr>
                          <w:rFonts w:hint="eastAsia"/>
                          <w:spacing w:val="-4"/>
                        </w:rPr>
                        <w:t>)</w:t>
                      </w:r>
                    </w:p>
                    <w:p w:rsidR="00F600D7" w:rsidRDefault="00F600D7" w:rsidP="00F600D7">
                      <w:pPr>
                        <w:spacing w:before="180" w:after="180"/>
                      </w:pPr>
                    </w:p>
                    <w:p w:rsidR="007C46DF" w:rsidRDefault="007C46DF" w:rsidP="00F600D7">
                      <w:pPr>
                        <w:spacing w:before="180" w:after="180"/>
                      </w:pPr>
                    </w:p>
                  </w:txbxContent>
                </v:textbox>
              </v:shape>
            </w:pict>
          </mc:Fallback>
        </mc:AlternateContent>
      </w:r>
      <w:r w:rsidR="00BC1100" w:rsidRPr="00C83F17">
        <w:rPr>
          <w:b/>
          <w:bCs/>
          <w:sz w:val="32"/>
          <w:szCs w:val="32"/>
        </w:rPr>
        <w:t>「</w:t>
      </w:r>
      <w:r w:rsidR="00397866" w:rsidRPr="00C83F17">
        <w:rPr>
          <w:rFonts w:hint="eastAsia"/>
          <w:b/>
          <w:color w:val="000000" w:themeColor="text1"/>
          <w:sz w:val="32"/>
          <w:szCs w:val="32"/>
        </w:rPr>
        <w:t>AI</w:t>
      </w:r>
      <w:r w:rsidR="008133E7">
        <w:rPr>
          <w:rFonts w:hint="eastAsia"/>
          <w:b/>
          <w:color w:val="000000" w:themeColor="text1"/>
          <w:sz w:val="32"/>
          <w:szCs w:val="32"/>
        </w:rPr>
        <w:t>智慧</w:t>
      </w:r>
      <w:r w:rsidR="00433A57">
        <w:rPr>
          <w:rFonts w:hint="eastAsia"/>
          <w:b/>
          <w:color w:val="000000" w:themeColor="text1"/>
          <w:sz w:val="32"/>
          <w:szCs w:val="32"/>
        </w:rPr>
        <w:t>製造</w:t>
      </w:r>
      <w:r w:rsidR="008133E7">
        <w:rPr>
          <w:rFonts w:hint="eastAsia"/>
          <w:b/>
          <w:color w:val="000000" w:themeColor="text1"/>
          <w:sz w:val="32"/>
          <w:szCs w:val="32"/>
        </w:rPr>
        <w:t>與數位轉型</w:t>
      </w:r>
      <w:r w:rsidR="00BC1100" w:rsidRPr="00C83F17">
        <w:rPr>
          <w:b/>
          <w:bCs/>
          <w:sz w:val="32"/>
          <w:szCs w:val="32"/>
        </w:rPr>
        <w:t>」</w:t>
      </w:r>
      <w:r w:rsidR="00FF2BC9" w:rsidRPr="00C83F17">
        <w:rPr>
          <w:rFonts w:hint="eastAsia"/>
          <w:b/>
          <w:bCs/>
          <w:sz w:val="32"/>
          <w:szCs w:val="32"/>
        </w:rPr>
        <w:t>研討會</w:t>
      </w:r>
      <w:r w:rsidR="00BC1100" w:rsidRPr="00C83F17">
        <w:rPr>
          <w:b/>
          <w:bCs/>
          <w:sz w:val="32"/>
          <w:szCs w:val="32"/>
        </w:rPr>
        <w:t>議程</w:t>
      </w:r>
    </w:p>
    <w:tbl>
      <w:tblPr>
        <w:tblW w:w="5061" w:type="pct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7"/>
        <w:gridCol w:w="1259"/>
        <w:gridCol w:w="7134"/>
      </w:tblGrid>
      <w:tr w:rsidR="007022D3" w:rsidRPr="00FC0A4F" w:rsidTr="00FD6C4C">
        <w:trPr>
          <w:trHeight w:val="340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日期：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20</w:t>
            </w:r>
            <w:r w:rsidR="002A4E57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="000800E7"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Pr="00FC0A4F">
              <w:rPr>
                <w:color w:val="000000" w:themeColor="text1"/>
                <w:sz w:val="23"/>
                <w:szCs w:val="23"/>
              </w:rPr>
              <w:t>年</w:t>
            </w:r>
            <w:r w:rsidR="000800E7"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Pr="00FC0A4F">
              <w:rPr>
                <w:color w:val="000000" w:themeColor="text1"/>
                <w:sz w:val="23"/>
                <w:szCs w:val="23"/>
              </w:rPr>
              <w:t>月</w:t>
            </w:r>
            <w:r w:rsidR="000800E7" w:rsidRPr="00FC0A4F">
              <w:rPr>
                <w:rFonts w:hint="eastAsia"/>
                <w:color w:val="000000" w:themeColor="text1"/>
                <w:sz w:val="23"/>
                <w:szCs w:val="23"/>
              </w:rPr>
              <w:t>30</w:t>
            </w:r>
            <w:r w:rsidRPr="00FC0A4F">
              <w:rPr>
                <w:color w:val="000000" w:themeColor="text1"/>
                <w:sz w:val="23"/>
                <w:szCs w:val="23"/>
              </w:rPr>
              <w:t>日（星期</w:t>
            </w:r>
            <w:r w:rsidR="000800E7" w:rsidRPr="00FC0A4F">
              <w:rPr>
                <w:rFonts w:hint="eastAsia"/>
                <w:color w:val="000000" w:themeColor="text1"/>
                <w:sz w:val="23"/>
                <w:szCs w:val="23"/>
              </w:rPr>
              <w:t>四</w:t>
            </w:r>
            <w:r w:rsidRPr="00FC0A4F">
              <w:rPr>
                <w:color w:val="000000" w:themeColor="text1"/>
                <w:sz w:val="23"/>
                <w:szCs w:val="23"/>
              </w:rPr>
              <w:t>）</w:t>
            </w:r>
            <w:r w:rsidR="007D7F73" w:rsidRPr="00FC0A4F">
              <w:rPr>
                <w:rFonts w:hint="eastAsia"/>
                <w:color w:val="000000" w:themeColor="text1"/>
                <w:sz w:val="23"/>
                <w:szCs w:val="23"/>
              </w:rPr>
              <w:t>09:00~17:00</w:t>
            </w:r>
          </w:p>
        </w:tc>
      </w:tr>
      <w:tr w:rsidR="007022D3" w:rsidRPr="00FC0A4F" w:rsidTr="00FD6C4C">
        <w:trPr>
          <w:trHeight w:val="340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地點：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張榮發基金會國際會議中心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台北市中正區中山南路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F50B3F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號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11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樓</w:t>
            </w:r>
            <w:r w:rsidR="000430C7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FC0A4F" w:rsidRPr="00FC0A4F" w:rsidTr="00FD6C4C">
        <w:trPr>
          <w:trHeight w:val="340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C0A4F" w:rsidRPr="00FC0A4F" w:rsidRDefault="00FC0A4F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主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/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協辦單位：財團法人中技社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/</w:t>
            </w:r>
            <w:r w:rsidR="004A3FFF">
              <w:rPr>
                <w:rFonts w:hint="eastAsia"/>
                <w:color w:val="000000" w:themeColor="text1"/>
                <w:sz w:val="23"/>
                <w:szCs w:val="23"/>
              </w:rPr>
              <w:t>國科會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人工智慧製造系統研究中心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(AIMS)</w:t>
            </w:r>
          </w:p>
        </w:tc>
      </w:tr>
      <w:tr w:rsidR="007022D3" w:rsidRPr="00FC0A4F" w:rsidTr="00FD6C4C">
        <w:trPr>
          <w:trHeight w:val="283"/>
          <w:jc w:val="center"/>
        </w:trPr>
        <w:tc>
          <w:tcPr>
            <w:tcW w:w="841" w:type="pct"/>
            <w:shd w:val="clear" w:color="auto" w:fill="FFFF99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08:30~09:00</w:t>
            </w:r>
          </w:p>
        </w:tc>
        <w:tc>
          <w:tcPr>
            <w:tcW w:w="4159" w:type="pct"/>
            <w:gridSpan w:val="2"/>
            <w:shd w:val="clear" w:color="auto" w:fill="FFFF99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報</w:t>
            </w:r>
            <w:r w:rsidRPr="00FC0A4F">
              <w:rPr>
                <w:color w:val="000000" w:themeColor="text1"/>
                <w:sz w:val="23"/>
                <w:szCs w:val="23"/>
              </w:rPr>
              <w:t xml:space="preserve">  </w:t>
            </w:r>
            <w:r w:rsidRPr="00FC0A4F">
              <w:rPr>
                <w:color w:val="000000" w:themeColor="text1"/>
                <w:sz w:val="23"/>
                <w:szCs w:val="23"/>
              </w:rPr>
              <w:t>到</w:t>
            </w:r>
          </w:p>
        </w:tc>
      </w:tr>
      <w:tr w:rsidR="007022D3" w:rsidRPr="00FC0A4F" w:rsidTr="00FD6C4C">
        <w:trPr>
          <w:trHeight w:val="340"/>
          <w:jc w:val="center"/>
        </w:trPr>
        <w:tc>
          <w:tcPr>
            <w:tcW w:w="841" w:type="pct"/>
            <w:vMerge w:val="restart"/>
            <w:shd w:val="clear" w:color="auto" w:fill="C8D7EA"/>
            <w:vAlign w:val="center"/>
          </w:tcPr>
          <w:p w:rsidR="00BF3409" w:rsidRPr="00FC0A4F" w:rsidRDefault="00BF3409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09:00~09:</w:t>
            </w:r>
            <w:r w:rsidR="00E3027C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624" w:type="pct"/>
            <w:shd w:val="clear" w:color="auto" w:fill="auto"/>
            <w:vAlign w:val="center"/>
          </w:tcPr>
          <w:p w:rsidR="00BF3409" w:rsidRPr="00FC0A4F" w:rsidRDefault="00BF3409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開幕致詞</w:t>
            </w:r>
          </w:p>
        </w:tc>
        <w:tc>
          <w:tcPr>
            <w:tcW w:w="3535" w:type="pct"/>
            <w:shd w:val="clear" w:color="auto" w:fill="auto"/>
            <w:vAlign w:val="center"/>
          </w:tcPr>
          <w:p w:rsidR="00BF3409" w:rsidRPr="00FC0A4F" w:rsidRDefault="00117C7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潘文炎董事長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E1675F" w:rsidRPr="00FC0A4F">
              <w:rPr>
                <w:color w:val="000000" w:themeColor="text1"/>
                <w:sz w:val="23"/>
                <w:szCs w:val="23"/>
              </w:rPr>
              <w:t>財團法人中技社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340"/>
          <w:jc w:val="center"/>
        </w:trPr>
        <w:tc>
          <w:tcPr>
            <w:tcW w:w="841" w:type="pct"/>
            <w:vMerge/>
            <w:shd w:val="clear" w:color="auto" w:fill="C8D7EA"/>
            <w:vAlign w:val="center"/>
          </w:tcPr>
          <w:p w:rsidR="00BF3409" w:rsidRPr="00FC0A4F" w:rsidRDefault="00BF3409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</w:p>
        </w:tc>
        <w:tc>
          <w:tcPr>
            <w:tcW w:w="624" w:type="pct"/>
            <w:shd w:val="clear" w:color="auto" w:fill="auto"/>
            <w:vAlign w:val="center"/>
          </w:tcPr>
          <w:p w:rsidR="00BF3409" w:rsidRPr="00FC0A4F" w:rsidRDefault="00BF3409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  <w:lang w:eastAsia="zh-HK"/>
              </w:rPr>
              <w:t>貴賓致詞</w:t>
            </w:r>
          </w:p>
        </w:tc>
        <w:tc>
          <w:tcPr>
            <w:tcW w:w="3535" w:type="pct"/>
            <w:shd w:val="clear" w:color="auto" w:fill="auto"/>
            <w:vAlign w:val="center"/>
          </w:tcPr>
          <w:p w:rsidR="00BF3409" w:rsidRPr="00FC0A4F" w:rsidRDefault="008E2747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邀請中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283"/>
          <w:jc w:val="center"/>
        </w:trPr>
        <w:tc>
          <w:tcPr>
            <w:tcW w:w="841" w:type="pct"/>
            <w:shd w:val="clear" w:color="auto" w:fill="FFFF99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09:</w:t>
            </w:r>
            <w:r w:rsidR="00E60DD1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Pr="00FC0A4F">
              <w:rPr>
                <w:color w:val="000000" w:themeColor="text1"/>
                <w:sz w:val="23"/>
                <w:szCs w:val="23"/>
              </w:rPr>
              <w:t>~09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5</w:t>
            </w:r>
          </w:p>
        </w:tc>
        <w:tc>
          <w:tcPr>
            <w:tcW w:w="4159" w:type="pct"/>
            <w:gridSpan w:val="2"/>
            <w:shd w:val="clear" w:color="auto" w:fill="FFFF99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-45" w:left="-108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貴賓合影</w:t>
            </w:r>
          </w:p>
        </w:tc>
      </w:tr>
      <w:tr w:rsidR="00433A57" w:rsidRPr="00FC0A4F" w:rsidTr="00FD6C4C">
        <w:trPr>
          <w:trHeight w:val="340"/>
          <w:jc w:val="center"/>
        </w:trPr>
        <w:tc>
          <w:tcPr>
            <w:tcW w:w="841" w:type="pct"/>
            <w:shd w:val="clear" w:color="auto" w:fill="auto"/>
            <w:vAlign w:val="center"/>
          </w:tcPr>
          <w:p w:rsidR="00433A57" w:rsidRPr="00FC0A4F" w:rsidRDefault="00433A57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5" w:hangingChars="398" w:hanging="915"/>
              <w:jc w:val="center"/>
              <w:rPr>
                <w:color w:val="0070C0"/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09:</w:t>
            </w:r>
            <w:r w:rsidR="004723CE" w:rsidRPr="00FC0A4F">
              <w:rPr>
                <w:rFonts w:hint="eastAsia"/>
                <w:sz w:val="23"/>
                <w:szCs w:val="23"/>
              </w:rPr>
              <w:t>15</w:t>
            </w:r>
            <w:r w:rsidRPr="00FC0A4F">
              <w:rPr>
                <w:rFonts w:hint="eastAsia"/>
                <w:sz w:val="23"/>
                <w:szCs w:val="23"/>
              </w:rPr>
              <w:t>~09:2</w:t>
            </w:r>
            <w:r w:rsidR="004723CE" w:rsidRPr="00FC0A4F">
              <w:rPr>
                <w:rFonts w:hint="eastAsia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433A57" w:rsidRPr="00FC0A4F" w:rsidRDefault="00433A57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6" w:hangingChars="398" w:hanging="916"/>
              <w:rPr>
                <w:b/>
                <w:color w:val="0070C0"/>
                <w:sz w:val="23"/>
                <w:szCs w:val="23"/>
              </w:rPr>
            </w:pPr>
            <w:r w:rsidRPr="00FC0A4F">
              <w:rPr>
                <w:b/>
                <w:color w:val="0070C0"/>
                <w:sz w:val="23"/>
                <w:szCs w:val="23"/>
              </w:rPr>
              <w:t>主持人：陳力俊院士</w:t>
            </w: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(</w:t>
            </w:r>
            <w:r w:rsidRPr="00FC0A4F">
              <w:rPr>
                <w:b/>
                <w:color w:val="0070C0"/>
                <w:sz w:val="23"/>
                <w:szCs w:val="23"/>
              </w:rPr>
              <w:t>中研院院士</w:t>
            </w: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、台灣聯合大學系統</w:t>
            </w: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/</w:t>
            </w: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系統校長</w:t>
            </w: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5428C1" w:rsidRPr="00FC0A4F" w:rsidRDefault="005428C1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09:</w:t>
            </w:r>
            <w:r w:rsidR="00E60DD1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Pr="00FC0A4F">
              <w:rPr>
                <w:color w:val="000000" w:themeColor="text1"/>
                <w:sz w:val="23"/>
                <w:szCs w:val="23"/>
              </w:rPr>
              <w:t>~</w:t>
            </w:r>
            <w:r w:rsidR="008B540E" w:rsidRPr="00FC0A4F">
              <w:rPr>
                <w:rFonts w:hint="eastAsia"/>
                <w:color w:val="000000" w:themeColor="text1"/>
                <w:sz w:val="23"/>
                <w:szCs w:val="23"/>
              </w:rPr>
              <w:t>09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50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9975B1" w:rsidRPr="00FC0A4F" w:rsidRDefault="00322F06" w:rsidP="00FC0A4F">
            <w:pPr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演講：</w:t>
            </w:r>
            <w:r w:rsidR="00EA01BB" w:rsidRPr="00FC0A4F">
              <w:rPr>
                <w:rFonts w:hint="eastAsia"/>
                <w:color w:val="000000" w:themeColor="text1"/>
                <w:sz w:val="23"/>
                <w:szCs w:val="23"/>
              </w:rPr>
              <w:t>智慧製造與數位轉型的現況與展望</w:t>
            </w:r>
          </w:p>
          <w:p w:rsidR="005428C1" w:rsidRPr="00FC0A4F" w:rsidRDefault="00322F06" w:rsidP="00FC0A4F">
            <w:pPr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pacing w:val="67"/>
                <w:kern w:val="0"/>
                <w:sz w:val="23"/>
                <w:szCs w:val="23"/>
                <w:fitText w:val="960" w:id="-1972744960"/>
              </w:rPr>
              <w:t>主講</w:t>
            </w:r>
            <w:r w:rsidRPr="00FC0A4F">
              <w:rPr>
                <w:rFonts w:hint="eastAsia"/>
                <w:color w:val="000000" w:themeColor="text1"/>
                <w:spacing w:val="1"/>
                <w:kern w:val="0"/>
                <w:sz w:val="23"/>
                <w:szCs w:val="23"/>
                <w:fitText w:val="960" w:id="-1972744960"/>
              </w:rPr>
              <w:t>人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簡禎富副校長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76311A" w:rsidRPr="00FC0A4F">
              <w:rPr>
                <w:rFonts w:hint="eastAsia"/>
                <w:color w:val="000000" w:themeColor="text1"/>
                <w:sz w:val="23"/>
                <w:szCs w:val="23"/>
              </w:rPr>
              <w:t>國立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清華大學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6201C" w:rsidRPr="00FC0A4F" w:rsidRDefault="008B540E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09</w:t>
            </w:r>
            <w:r w:rsidR="00B6201C" w:rsidRPr="00FC0A4F">
              <w:rPr>
                <w:rFonts w:hint="eastAsia"/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5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="00B6201C" w:rsidRPr="00FC0A4F">
              <w:rPr>
                <w:color w:val="000000" w:themeColor="text1"/>
                <w:sz w:val="23"/>
                <w:szCs w:val="23"/>
              </w:rPr>
              <w:t>~1</w:t>
            </w:r>
            <w:r w:rsidR="00B6201C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="00B6201C" w:rsidRPr="00FC0A4F">
              <w:rPr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vAlign w:val="center"/>
          </w:tcPr>
          <w:p w:rsidR="00322F06" w:rsidRPr="00FC0A4F" w:rsidRDefault="00322F06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pacing w:val="13"/>
                <w:kern w:val="0"/>
                <w:sz w:val="23"/>
                <w:szCs w:val="23"/>
                <w:fitText w:val="960" w:id="-1972745728"/>
              </w:rPr>
              <w:t>專題演</w:t>
            </w:r>
            <w:r w:rsidRPr="00FC0A4F">
              <w:rPr>
                <w:color w:val="000000" w:themeColor="text1"/>
                <w:spacing w:val="-18"/>
                <w:kern w:val="0"/>
                <w:sz w:val="23"/>
                <w:szCs w:val="23"/>
                <w:fitText w:val="960" w:id="-1972745728"/>
              </w:rPr>
              <w:t>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901B9C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901B9C" w:rsidRPr="00FC0A4F">
              <w:rPr>
                <w:rFonts w:hint="eastAsia"/>
                <w:color w:val="000000" w:themeColor="text1"/>
                <w:sz w:val="23"/>
                <w:szCs w:val="23"/>
              </w:rPr>
              <w:t>對製造工程教育與研發的利與弊</w:t>
            </w:r>
          </w:p>
          <w:p w:rsidR="00B6201C" w:rsidRPr="00FC0A4F" w:rsidRDefault="00322F06" w:rsidP="00FC0A4F">
            <w:pPr>
              <w:snapToGrid w:val="0"/>
              <w:spacing w:beforeLines="0" w:afterLines="0" w:line="240" w:lineRule="atLeast"/>
              <w:ind w:left="1263" w:hangingChars="505" w:hanging="1263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512"/>
              </w:rPr>
              <w:t>主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512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512"/>
              </w:rPr>
              <w:t>講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512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-20"/>
                <w:kern w:val="0"/>
                <w:sz w:val="23"/>
                <w:szCs w:val="23"/>
                <w:fitText w:val="960" w:id="-1992576512"/>
              </w:rPr>
              <w:t>人</w:t>
            </w:r>
            <w:r w:rsidRPr="00FC0A4F">
              <w:rPr>
                <w:color w:val="000000" w:themeColor="text1"/>
                <w:sz w:val="23"/>
                <w:szCs w:val="23"/>
              </w:rPr>
              <w:t>：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張禎元副校長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76311A" w:rsidRPr="00FC0A4F">
              <w:rPr>
                <w:rFonts w:hint="eastAsia"/>
                <w:color w:val="000000" w:themeColor="text1"/>
                <w:sz w:val="23"/>
                <w:szCs w:val="23"/>
              </w:rPr>
              <w:t>國立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虎尾</w:t>
            </w:r>
            <w:r w:rsidR="00960C55" w:rsidRPr="00FC0A4F">
              <w:rPr>
                <w:rFonts w:hint="eastAsia"/>
                <w:color w:val="000000" w:themeColor="text1"/>
                <w:sz w:val="23"/>
                <w:szCs w:val="23"/>
              </w:rPr>
              <w:t>科技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大學</w:t>
            </w:r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283"/>
          <w:jc w:val="center"/>
        </w:trPr>
        <w:tc>
          <w:tcPr>
            <w:tcW w:w="841" w:type="pct"/>
            <w:shd w:val="clear" w:color="auto" w:fill="FFFF99"/>
            <w:vAlign w:val="center"/>
          </w:tcPr>
          <w:p w:rsidR="00BC1100" w:rsidRPr="00FC0A4F" w:rsidRDefault="00B6201C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0</w:t>
            </w:r>
            <w:r w:rsidR="00BC1100" w:rsidRPr="00FC0A4F">
              <w:rPr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="00BC1100" w:rsidRPr="00FC0A4F">
              <w:rPr>
                <w:color w:val="000000" w:themeColor="text1"/>
                <w:sz w:val="23"/>
                <w:szCs w:val="23"/>
              </w:rPr>
              <w:t>~</w:t>
            </w:r>
            <w:r w:rsidR="00BC1100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8B540E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="00BC1100" w:rsidRPr="00FC0A4F">
              <w:rPr>
                <w:rFonts w:hint="eastAsia"/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4159" w:type="pct"/>
            <w:gridSpan w:val="2"/>
            <w:shd w:val="clear" w:color="auto" w:fill="FFFF99"/>
            <w:vAlign w:val="center"/>
          </w:tcPr>
          <w:p w:rsidR="00BC1100" w:rsidRPr="00FC0A4F" w:rsidRDefault="00BC1100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休</w:t>
            </w:r>
            <w:r w:rsidRPr="00FC0A4F">
              <w:rPr>
                <w:color w:val="000000" w:themeColor="text1"/>
                <w:sz w:val="23"/>
                <w:szCs w:val="23"/>
              </w:rPr>
              <w:t xml:space="preserve">    </w:t>
            </w:r>
            <w:r w:rsidRPr="00FC0A4F">
              <w:rPr>
                <w:color w:val="000000" w:themeColor="text1"/>
                <w:sz w:val="23"/>
                <w:szCs w:val="23"/>
              </w:rPr>
              <w:t>息</w:t>
            </w:r>
          </w:p>
        </w:tc>
      </w:tr>
      <w:tr w:rsidR="00433A57" w:rsidRPr="00FC0A4F" w:rsidTr="00FD6C4C">
        <w:trPr>
          <w:trHeight w:val="340"/>
          <w:jc w:val="center"/>
        </w:trPr>
        <w:tc>
          <w:tcPr>
            <w:tcW w:w="841" w:type="pct"/>
            <w:shd w:val="clear" w:color="auto" w:fill="auto"/>
            <w:vAlign w:val="center"/>
          </w:tcPr>
          <w:p w:rsidR="00433A57" w:rsidRPr="00FC0A4F" w:rsidRDefault="00433A57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5" w:hangingChars="398" w:hanging="915"/>
              <w:jc w:val="center"/>
              <w:rPr>
                <w:color w:val="0070C0"/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10:3</w:t>
            </w:r>
            <w:r w:rsidR="004723CE" w:rsidRPr="00FC0A4F">
              <w:rPr>
                <w:rFonts w:hint="eastAsia"/>
                <w:sz w:val="23"/>
                <w:szCs w:val="23"/>
              </w:rPr>
              <w:t>5</w:t>
            </w:r>
            <w:r w:rsidRPr="00FC0A4F">
              <w:rPr>
                <w:rFonts w:hint="eastAsia"/>
                <w:sz w:val="23"/>
                <w:szCs w:val="23"/>
              </w:rPr>
              <w:t>~10:</w:t>
            </w:r>
            <w:r w:rsidR="004723CE" w:rsidRPr="00FC0A4F">
              <w:rPr>
                <w:rFonts w:hint="eastAsia"/>
                <w:sz w:val="23"/>
                <w:szCs w:val="23"/>
              </w:rPr>
              <w:t>40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433A57" w:rsidRPr="00FC0A4F" w:rsidRDefault="00A03B08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6" w:hangingChars="398" w:hanging="916"/>
              <w:rPr>
                <w:b/>
                <w:color w:val="0070C0"/>
                <w:sz w:val="23"/>
                <w:szCs w:val="23"/>
              </w:rPr>
            </w:pPr>
            <w:r w:rsidRPr="00FC0A4F">
              <w:rPr>
                <w:b/>
                <w:color w:val="0070C0"/>
                <w:sz w:val="23"/>
                <w:szCs w:val="23"/>
              </w:rPr>
              <w:t>主持人：</w:t>
            </w:r>
            <w:r w:rsidR="00516CED" w:rsidRPr="00FC0A4F">
              <w:rPr>
                <w:rFonts w:hint="eastAsia"/>
                <w:b/>
                <w:color w:val="0070C0"/>
                <w:sz w:val="23"/>
                <w:szCs w:val="23"/>
              </w:rPr>
              <w:t>簡禎富</w:t>
            </w:r>
            <w:r w:rsidR="002B1A85" w:rsidRPr="00FC0A4F">
              <w:rPr>
                <w:rFonts w:hint="eastAsia"/>
                <w:b/>
                <w:color w:val="0070C0"/>
                <w:sz w:val="23"/>
                <w:szCs w:val="23"/>
              </w:rPr>
              <w:t>執行</w:t>
            </w:r>
            <w:r w:rsidR="00516CED" w:rsidRPr="00FC0A4F">
              <w:rPr>
                <w:rFonts w:hint="eastAsia"/>
                <w:b/>
                <w:color w:val="0070C0"/>
                <w:sz w:val="23"/>
                <w:szCs w:val="23"/>
              </w:rPr>
              <w:t>副校長</w:t>
            </w:r>
            <w:r w:rsidR="00516CED" w:rsidRPr="00FC0A4F">
              <w:rPr>
                <w:rFonts w:hint="eastAsia"/>
                <w:b/>
                <w:color w:val="0070C0"/>
                <w:sz w:val="23"/>
                <w:szCs w:val="23"/>
              </w:rPr>
              <w:t>(</w:t>
            </w:r>
            <w:r w:rsidR="0076311A" w:rsidRPr="00FC0A4F">
              <w:rPr>
                <w:rFonts w:hint="eastAsia"/>
                <w:b/>
                <w:color w:val="0070C0"/>
                <w:sz w:val="23"/>
                <w:szCs w:val="23"/>
              </w:rPr>
              <w:t>國立</w:t>
            </w:r>
            <w:r w:rsidR="00516CED" w:rsidRPr="00FC0A4F">
              <w:rPr>
                <w:rFonts w:hint="eastAsia"/>
                <w:b/>
                <w:color w:val="0070C0"/>
                <w:sz w:val="23"/>
                <w:szCs w:val="23"/>
              </w:rPr>
              <w:t>清華大學</w:t>
            </w:r>
            <w:r w:rsidR="00516CED" w:rsidRPr="00FC0A4F">
              <w:rPr>
                <w:rFonts w:hint="eastAsia"/>
                <w:b/>
                <w:color w:val="0070C0"/>
                <w:sz w:val="23"/>
                <w:szCs w:val="23"/>
              </w:rPr>
              <w:t>)</w:t>
            </w:r>
          </w:p>
        </w:tc>
      </w:tr>
      <w:tr w:rsidR="008B540E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8B540E" w:rsidRPr="00FC0A4F" w:rsidRDefault="008B540E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0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0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~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0</w:t>
            </w:r>
          </w:p>
        </w:tc>
        <w:tc>
          <w:tcPr>
            <w:tcW w:w="4159" w:type="pct"/>
            <w:gridSpan w:val="2"/>
            <w:vAlign w:val="center"/>
          </w:tcPr>
          <w:p w:rsidR="008B540E" w:rsidRPr="00FC0A4F" w:rsidRDefault="008B540E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9C1A6D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AI </w:t>
            </w:r>
            <w:r w:rsidR="009C1A6D" w:rsidRPr="00FC0A4F">
              <w:rPr>
                <w:rFonts w:hint="eastAsia"/>
                <w:color w:val="000000" w:themeColor="text1"/>
                <w:sz w:val="23"/>
                <w:szCs w:val="23"/>
              </w:rPr>
              <w:t>智慧製造應用分享</w:t>
            </w:r>
          </w:p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主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人：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嚴瑞雄董事長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東台精機</w:t>
            </w:r>
            <w:r w:rsidR="00801327" w:rsidRPr="00FC0A4F">
              <w:rPr>
                <w:color w:val="000000" w:themeColor="text1"/>
                <w:sz w:val="23"/>
                <w:szCs w:val="23"/>
              </w:rPr>
              <w:t>(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801327" w:rsidRPr="00FC0A4F">
              <w:rPr>
                <w:color w:val="000000" w:themeColor="text1"/>
                <w:sz w:val="23"/>
                <w:szCs w:val="23"/>
              </w:rPr>
              <w:t>)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801327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7022D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5428C1" w:rsidRPr="00FC0A4F" w:rsidRDefault="005428C1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0</w:t>
            </w:r>
            <w:r w:rsidRPr="00FC0A4F">
              <w:rPr>
                <w:color w:val="000000" w:themeColor="text1"/>
                <w:sz w:val="23"/>
                <w:szCs w:val="23"/>
              </w:rPr>
              <w:t>~1</w:t>
            </w:r>
            <w:r w:rsidR="00B135A3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0</w:t>
            </w:r>
          </w:p>
        </w:tc>
        <w:tc>
          <w:tcPr>
            <w:tcW w:w="4159" w:type="pct"/>
            <w:gridSpan w:val="2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243BBD" w:rsidRPr="00FC0A4F">
              <w:rPr>
                <w:rFonts w:hint="eastAsia"/>
                <w:color w:val="000000" w:themeColor="text1"/>
                <w:sz w:val="23"/>
                <w:szCs w:val="23"/>
              </w:rPr>
              <w:t>適合邊緣佈署之類神經網路研發與應用</w:t>
            </w:r>
          </w:p>
          <w:p w:rsidR="00322F06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主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人：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林永隆董事長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創</w:t>
            </w:r>
            <w:proofErr w:type="gramStart"/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鑫</w:t>
            </w:r>
            <w:proofErr w:type="gramEnd"/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智慧</w:t>
            </w:r>
            <w:r w:rsidR="00A03B08" w:rsidRPr="00FC0A4F">
              <w:rPr>
                <w:color w:val="000000" w:themeColor="text1"/>
                <w:sz w:val="23"/>
                <w:szCs w:val="23"/>
              </w:rPr>
              <w:t>(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A03B08" w:rsidRPr="00FC0A4F">
              <w:rPr>
                <w:color w:val="000000" w:themeColor="text1"/>
                <w:sz w:val="23"/>
                <w:szCs w:val="23"/>
              </w:rPr>
              <w:t>)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BC4235" w:rsidRPr="00FC0A4F">
              <w:rPr>
                <w:color w:val="000000" w:themeColor="text1"/>
                <w:sz w:val="23"/>
                <w:szCs w:val="23"/>
              </w:rPr>
              <w:t xml:space="preserve"> </w:t>
            </w:r>
          </w:p>
        </w:tc>
      </w:tr>
      <w:tr w:rsidR="00B135A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0</w:t>
            </w:r>
            <w:r w:rsidRPr="00FC0A4F">
              <w:rPr>
                <w:color w:val="000000" w:themeColor="text1"/>
                <w:sz w:val="23"/>
                <w:szCs w:val="23"/>
              </w:rPr>
              <w:t>~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0</w:t>
            </w:r>
          </w:p>
        </w:tc>
        <w:tc>
          <w:tcPr>
            <w:tcW w:w="4159" w:type="pct"/>
            <w:gridSpan w:val="2"/>
            <w:vAlign w:val="center"/>
          </w:tcPr>
          <w:p w:rsidR="002441FE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>智慧製造與安全措施</w:t>
            </w:r>
          </w:p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主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講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人：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劉峻誠創辦人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耐能智慧科技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B135A3" w:rsidRPr="00FC0A4F" w:rsidTr="00FD6C4C">
        <w:trPr>
          <w:trHeight w:val="283"/>
          <w:jc w:val="center"/>
        </w:trPr>
        <w:tc>
          <w:tcPr>
            <w:tcW w:w="841" w:type="pct"/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2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0</w:t>
            </w:r>
            <w:r w:rsidRPr="00FC0A4F">
              <w:rPr>
                <w:color w:val="000000" w:themeColor="text1"/>
                <w:sz w:val="23"/>
                <w:szCs w:val="23"/>
              </w:rPr>
              <w:t>~1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午</w:t>
            </w:r>
            <w:r w:rsidRPr="00FC0A4F">
              <w:rPr>
                <w:color w:val="000000" w:themeColor="text1"/>
                <w:sz w:val="23"/>
                <w:szCs w:val="23"/>
              </w:rPr>
              <w:t xml:space="preserve">    </w:t>
            </w:r>
            <w:r w:rsidRPr="00FC0A4F">
              <w:rPr>
                <w:color w:val="000000" w:themeColor="text1"/>
                <w:sz w:val="23"/>
                <w:szCs w:val="23"/>
              </w:rPr>
              <w:t>餐</w:t>
            </w:r>
          </w:p>
        </w:tc>
      </w:tr>
      <w:tr w:rsidR="00433A57" w:rsidRPr="00FC0A4F" w:rsidTr="00FD6C4C">
        <w:trPr>
          <w:trHeight w:val="340"/>
          <w:jc w:val="center"/>
        </w:trPr>
        <w:tc>
          <w:tcPr>
            <w:tcW w:w="841" w:type="pct"/>
            <w:shd w:val="clear" w:color="auto" w:fill="auto"/>
            <w:vAlign w:val="center"/>
          </w:tcPr>
          <w:p w:rsidR="00433A57" w:rsidRPr="00FC0A4F" w:rsidRDefault="00433A57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5" w:hangingChars="398" w:hanging="915"/>
              <w:jc w:val="center"/>
              <w:rPr>
                <w:color w:val="0070C0"/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13:</w:t>
            </w:r>
            <w:r w:rsidR="004723CE" w:rsidRPr="00FC0A4F">
              <w:rPr>
                <w:rFonts w:hint="eastAsia"/>
                <w:sz w:val="23"/>
                <w:szCs w:val="23"/>
              </w:rPr>
              <w:t>10</w:t>
            </w:r>
            <w:r w:rsidRPr="00FC0A4F">
              <w:rPr>
                <w:rFonts w:hint="eastAsia"/>
                <w:sz w:val="23"/>
                <w:szCs w:val="23"/>
              </w:rPr>
              <w:t>~13:</w:t>
            </w:r>
            <w:r w:rsidR="004723CE" w:rsidRPr="00FC0A4F">
              <w:rPr>
                <w:rFonts w:hint="eastAsia"/>
                <w:sz w:val="23"/>
                <w:szCs w:val="23"/>
              </w:rPr>
              <w:t>15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433A57" w:rsidRPr="00FC0A4F" w:rsidRDefault="00A03B08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916" w:hangingChars="398" w:hanging="916"/>
              <w:rPr>
                <w:b/>
                <w:color w:val="0070C0"/>
                <w:sz w:val="23"/>
                <w:szCs w:val="23"/>
              </w:rPr>
            </w:pPr>
            <w:r w:rsidRPr="00FC0A4F">
              <w:rPr>
                <w:b/>
                <w:color w:val="0070C0"/>
                <w:sz w:val="23"/>
                <w:szCs w:val="23"/>
              </w:rPr>
              <w:t>主持人：</w:t>
            </w:r>
            <w:r w:rsidR="003968E4" w:rsidRPr="00FC0A4F">
              <w:rPr>
                <w:rFonts w:hint="eastAsia"/>
                <w:b/>
                <w:color w:val="0070C0"/>
                <w:sz w:val="23"/>
                <w:szCs w:val="23"/>
              </w:rPr>
              <w:t>張禎元副校長</w:t>
            </w:r>
            <w:r w:rsidR="003968E4" w:rsidRPr="00FC0A4F">
              <w:rPr>
                <w:rFonts w:hint="eastAsia"/>
                <w:b/>
                <w:color w:val="0070C0"/>
                <w:sz w:val="23"/>
                <w:szCs w:val="23"/>
              </w:rPr>
              <w:t>(</w:t>
            </w:r>
            <w:r w:rsidR="0076311A" w:rsidRPr="00FC0A4F">
              <w:rPr>
                <w:rFonts w:hint="eastAsia"/>
                <w:b/>
                <w:color w:val="0070C0"/>
                <w:sz w:val="23"/>
                <w:szCs w:val="23"/>
              </w:rPr>
              <w:t>國立</w:t>
            </w:r>
            <w:r w:rsidR="003968E4" w:rsidRPr="00FC0A4F">
              <w:rPr>
                <w:rFonts w:hint="eastAsia"/>
                <w:b/>
                <w:color w:val="0070C0"/>
                <w:sz w:val="23"/>
                <w:szCs w:val="23"/>
              </w:rPr>
              <w:t>虎尾</w:t>
            </w:r>
            <w:r w:rsidR="00955208" w:rsidRPr="00FC0A4F">
              <w:rPr>
                <w:rFonts w:hint="eastAsia"/>
                <w:b/>
                <w:color w:val="0070C0"/>
                <w:sz w:val="23"/>
                <w:szCs w:val="23"/>
              </w:rPr>
              <w:t>科技</w:t>
            </w:r>
            <w:r w:rsidR="003968E4" w:rsidRPr="00FC0A4F">
              <w:rPr>
                <w:rFonts w:hint="eastAsia"/>
                <w:b/>
                <w:color w:val="0070C0"/>
                <w:sz w:val="23"/>
                <w:szCs w:val="23"/>
              </w:rPr>
              <w:t>大學</w:t>
            </w:r>
            <w:r w:rsidR="003968E4" w:rsidRPr="00FC0A4F">
              <w:rPr>
                <w:rFonts w:hint="eastAsia"/>
                <w:b/>
                <w:color w:val="0070C0"/>
                <w:sz w:val="23"/>
                <w:szCs w:val="23"/>
              </w:rPr>
              <w:t>)</w:t>
            </w:r>
          </w:p>
        </w:tc>
      </w:tr>
      <w:tr w:rsidR="00B135A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5</w:t>
            </w:r>
            <w:r w:rsidRPr="00FC0A4F">
              <w:rPr>
                <w:color w:val="000000" w:themeColor="text1"/>
                <w:sz w:val="23"/>
                <w:szCs w:val="23"/>
              </w:rPr>
              <w:t>~1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3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5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B135A3" w:rsidRPr="00FC0A4F" w:rsidRDefault="00EA05FB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="00B135A3"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從產業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化到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產業化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proofErr w:type="gramStart"/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–</w:t>
            </w:r>
            <w:proofErr w:type="gramEnd"/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AUO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>從內場域應用走向外場域服務</w:t>
            </w:r>
          </w:p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1200" w:hangingChars="480" w:hanging="1200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主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講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-20"/>
                <w:kern w:val="0"/>
                <w:sz w:val="23"/>
                <w:szCs w:val="23"/>
                <w:fitText w:val="960" w:id="-1992576766"/>
              </w:rPr>
              <w:t>人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楊本豫董事長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proofErr w:type="gramStart"/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友達數位</w:t>
            </w:r>
            <w:proofErr w:type="gramEnd"/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科技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27080A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 </w:t>
            </w:r>
          </w:p>
        </w:tc>
      </w:tr>
      <w:tr w:rsidR="00B135A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3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5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~14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5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E60FB1" w:rsidRPr="00FC0A4F" w:rsidRDefault="00EA05FB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="00B135A3"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4225D5" w:rsidRPr="00FC0A4F">
              <w:rPr>
                <w:rFonts w:hint="eastAsia"/>
                <w:color w:val="000000" w:themeColor="text1"/>
                <w:sz w:val="23"/>
                <w:szCs w:val="23"/>
              </w:rPr>
              <w:t>智慧宏遠數位轉型之路分享</w:t>
            </w:r>
          </w:p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1158" w:hangingChars="463" w:hanging="1158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主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講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-20"/>
                <w:kern w:val="0"/>
                <w:sz w:val="23"/>
                <w:szCs w:val="23"/>
                <w:fitText w:val="960" w:id="-1992576766"/>
              </w:rPr>
              <w:t>人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曾一正數位長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宏遠興業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B135A3" w:rsidRPr="00FC0A4F" w:rsidTr="00FD6C4C">
        <w:trPr>
          <w:trHeight w:val="397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4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15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~14: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45</w:t>
            </w:r>
          </w:p>
        </w:tc>
        <w:tc>
          <w:tcPr>
            <w:tcW w:w="4159" w:type="pct"/>
            <w:gridSpan w:val="2"/>
            <w:shd w:val="clear" w:color="auto" w:fill="auto"/>
            <w:vAlign w:val="center"/>
          </w:tcPr>
          <w:p w:rsidR="00B135A3" w:rsidRPr="00FC0A4F" w:rsidRDefault="00EA05FB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專題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演講</w:t>
            </w:r>
            <w:r w:rsidR="00B135A3"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>整合物理模型與資料模型的</w:t>
            </w:r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proofErr w:type="spellStart"/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>PdM</w:t>
            </w:r>
            <w:proofErr w:type="spellEnd"/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/AI </w:t>
            </w:r>
            <w:r w:rsidR="002441FE" w:rsidRPr="00FC0A4F">
              <w:rPr>
                <w:rFonts w:hint="eastAsia"/>
                <w:color w:val="000000" w:themeColor="text1"/>
                <w:sz w:val="23"/>
                <w:szCs w:val="23"/>
              </w:rPr>
              <w:t>電控設備平台</w:t>
            </w:r>
          </w:p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="1158" w:hangingChars="463" w:hanging="1158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主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>講</w:t>
            </w:r>
            <w:r w:rsidRPr="00FC0A4F">
              <w:rPr>
                <w:rFonts w:hint="eastAsia"/>
                <w:color w:val="000000" w:themeColor="text1"/>
                <w:spacing w:val="10"/>
                <w:kern w:val="0"/>
                <w:sz w:val="23"/>
                <w:szCs w:val="23"/>
                <w:fitText w:val="960" w:id="-1992576766"/>
              </w:rPr>
              <w:t xml:space="preserve"> </w:t>
            </w:r>
            <w:r w:rsidRPr="00FC0A4F">
              <w:rPr>
                <w:rFonts w:hint="eastAsia"/>
                <w:color w:val="000000" w:themeColor="text1"/>
                <w:spacing w:val="-20"/>
                <w:kern w:val="0"/>
                <w:sz w:val="23"/>
                <w:szCs w:val="23"/>
                <w:fitText w:val="960" w:id="-1992576766"/>
              </w:rPr>
              <w:t>人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蔡清雄副總經理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台達電子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(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股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公司</w:t>
            </w:r>
            <w:r w:rsidR="00A34CCA" w:rsidRPr="00FC0A4F">
              <w:rPr>
                <w:rFonts w:hint="eastAsia"/>
                <w:color w:val="000000" w:themeColor="text1"/>
                <w:sz w:val="23"/>
                <w:szCs w:val="23"/>
              </w:rPr>
              <w:t>)</w:t>
            </w:r>
          </w:p>
        </w:tc>
      </w:tr>
      <w:tr w:rsidR="00B135A3" w:rsidRPr="00FC0A4F" w:rsidTr="00FD6C4C">
        <w:trPr>
          <w:trHeight w:val="283"/>
          <w:jc w:val="center"/>
        </w:trPr>
        <w:tc>
          <w:tcPr>
            <w:tcW w:w="841" w:type="pct"/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4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4</w:t>
            </w:r>
            <w:r w:rsidR="004723CE" w:rsidRPr="00FC0A4F">
              <w:rPr>
                <w:rFonts w:hint="eastAsia"/>
                <w:color w:val="000000" w:themeColor="text1"/>
                <w:sz w:val="23"/>
                <w:szCs w:val="23"/>
              </w:rPr>
              <w:t>5</w:t>
            </w:r>
            <w:r w:rsidRPr="00FC0A4F">
              <w:rPr>
                <w:color w:val="000000" w:themeColor="text1"/>
                <w:sz w:val="23"/>
                <w:szCs w:val="23"/>
              </w:rPr>
              <w:t>~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5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休</w:t>
            </w:r>
            <w:r w:rsidRPr="00FC0A4F">
              <w:rPr>
                <w:color w:val="000000" w:themeColor="text1"/>
                <w:sz w:val="23"/>
                <w:szCs w:val="23"/>
              </w:rPr>
              <w:t xml:space="preserve">    </w:t>
            </w:r>
            <w:r w:rsidRPr="00FC0A4F">
              <w:rPr>
                <w:color w:val="000000" w:themeColor="text1"/>
                <w:sz w:val="23"/>
                <w:szCs w:val="23"/>
              </w:rPr>
              <w:t>息</w:t>
            </w:r>
          </w:p>
        </w:tc>
      </w:tr>
      <w:tr w:rsidR="00B135A3" w:rsidRPr="00FC0A4F" w:rsidTr="00FD6C4C">
        <w:trPr>
          <w:trHeight w:val="4250"/>
          <w:jc w:val="center"/>
        </w:trPr>
        <w:tc>
          <w:tcPr>
            <w:tcW w:w="841" w:type="pct"/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5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Pr="00FC0A4F">
              <w:rPr>
                <w:color w:val="000000" w:themeColor="text1"/>
                <w:sz w:val="23"/>
                <w:szCs w:val="23"/>
              </w:rPr>
              <w:t>~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6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3D5B35" w:rsidRPr="00FC0A4F">
              <w:rPr>
                <w:color w:val="000000" w:themeColor="text1"/>
                <w:sz w:val="23"/>
                <w:szCs w:val="23"/>
              </w:rPr>
              <w:t>3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vAlign w:val="center"/>
          </w:tcPr>
          <w:p w:rsidR="00217A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rFonts w:ascii="標楷體" w:hAnsi="標楷體"/>
                <w:color w:val="000000" w:themeColor="text1"/>
                <w:sz w:val="23"/>
                <w:szCs w:val="23"/>
              </w:rPr>
            </w:pPr>
            <w:r w:rsidRPr="00FC0A4F">
              <w:rPr>
                <w:rFonts w:ascii="標楷體" w:hAnsi="標楷體" w:hint="eastAsia"/>
                <w:b/>
                <w:color w:val="000000" w:themeColor="text1"/>
                <w:sz w:val="23"/>
                <w:szCs w:val="23"/>
              </w:rPr>
              <w:t>圓桌論壇</w:t>
            </w:r>
          </w:p>
          <w:p w:rsidR="00B135A3" w:rsidRPr="00FC0A4F" w:rsidRDefault="00217A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主題</w:t>
            </w:r>
            <w:r w:rsidR="00B135A3"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AD5BDB" w:rsidRPr="00FC0A4F">
              <w:rPr>
                <w:rFonts w:hint="eastAsia"/>
                <w:color w:val="000000" w:themeColor="text1"/>
                <w:sz w:val="23"/>
                <w:szCs w:val="23"/>
              </w:rPr>
              <w:t>科技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發展對</w:t>
            </w:r>
            <w:r w:rsidR="00433A57" w:rsidRPr="00FC0A4F">
              <w:rPr>
                <w:rFonts w:hint="eastAsia"/>
                <w:color w:val="000000" w:themeColor="text1"/>
                <w:sz w:val="23"/>
                <w:szCs w:val="23"/>
              </w:rPr>
              <w:t>製造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產業智慧化與數位轉型的影響</w:t>
            </w:r>
          </w:p>
          <w:p w:rsidR="00FD6C4C" w:rsidRPr="00FC0A4F" w:rsidRDefault="00EA05FB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討論</w:t>
            </w:r>
            <w:proofErr w:type="gramStart"/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題綱</w:t>
            </w:r>
            <w:proofErr w:type="gramEnd"/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：</w:t>
            </w:r>
            <w:proofErr w:type="gramStart"/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一</w:t>
            </w:r>
            <w:proofErr w:type="gramEnd"/>
            <w:r w:rsidR="00BC4235" w:rsidRPr="00FC0A4F">
              <w:rPr>
                <w:rFonts w:hint="eastAsia"/>
                <w:color w:val="000000" w:themeColor="text1"/>
                <w:sz w:val="23"/>
                <w:szCs w:val="23"/>
              </w:rPr>
              <w:t>.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演算法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與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晶片的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發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展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與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產業化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；</w:t>
            </w:r>
          </w:p>
          <w:p w:rsidR="00392569" w:rsidRPr="00FC0A4F" w:rsidRDefault="00FD6C4C" w:rsidP="00FC0A4F">
            <w:pPr>
              <w:pStyle w:val="ab"/>
              <w:numPr>
                <w:ilvl w:val="0"/>
                <w:numId w:val="2"/>
              </w:num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0" w:left="1602" w:hanging="425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科技應用於製造產業升級與異質整合機制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；</w:t>
            </w:r>
          </w:p>
          <w:p w:rsidR="00FD6C4C" w:rsidRPr="00FC0A4F" w:rsidRDefault="00A03B08" w:rsidP="00FC0A4F">
            <w:pPr>
              <w:pStyle w:val="ab"/>
              <w:numPr>
                <w:ilvl w:val="0"/>
                <w:numId w:val="2"/>
              </w:num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0" w:left="1602" w:hanging="425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2B1A85" w:rsidRPr="00FC0A4F">
              <w:rPr>
                <w:rFonts w:hint="eastAsia"/>
                <w:color w:val="000000" w:themeColor="text1"/>
                <w:sz w:val="23"/>
                <w:szCs w:val="23"/>
              </w:rPr>
              <w:t>邊緣運算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以及物理模型與資料模型之整合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；</w:t>
            </w:r>
          </w:p>
          <w:p w:rsidR="00392569" w:rsidRPr="00FC0A4F" w:rsidRDefault="00FD6C4C" w:rsidP="00FC0A4F">
            <w:pPr>
              <w:pStyle w:val="ab"/>
              <w:numPr>
                <w:ilvl w:val="0"/>
                <w:numId w:val="2"/>
              </w:num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0" w:left="1602" w:hanging="425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智慧製造平台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化、產業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化與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="00392569" w:rsidRPr="00FC0A4F">
              <w:rPr>
                <w:rFonts w:hint="eastAsia"/>
                <w:color w:val="000000" w:themeColor="text1"/>
                <w:sz w:val="23"/>
                <w:szCs w:val="23"/>
              </w:rPr>
              <w:t>產業化；</w:t>
            </w:r>
          </w:p>
          <w:p w:rsidR="002253E7" w:rsidRPr="00FC0A4F" w:rsidRDefault="00392569" w:rsidP="00FC0A4F">
            <w:pPr>
              <w:pStyle w:val="ab"/>
              <w:numPr>
                <w:ilvl w:val="0"/>
                <w:numId w:val="2"/>
              </w:num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0" w:left="1602" w:hanging="425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如何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健全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AI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增能的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產業</w:t>
            </w:r>
            <w:r w:rsidR="00A03B08" w:rsidRPr="00FC0A4F">
              <w:rPr>
                <w:rFonts w:hint="eastAsia"/>
                <w:color w:val="000000" w:themeColor="text1"/>
                <w:sz w:val="23"/>
                <w:szCs w:val="23"/>
              </w:rPr>
              <w:t>生態系統</w:t>
            </w:r>
            <w:r w:rsidR="00FD6C4C" w:rsidRPr="00FC0A4F">
              <w:rPr>
                <w:rFonts w:hint="eastAsia"/>
                <w:color w:val="000000" w:themeColor="text1"/>
                <w:sz w:val="23"/>
                <w:szCs w:val="23"/>
              </w:rPr>
              <w:t>。</w:t>
            </w:r>
          </w:p>
          <w:p w:rsidR="00217AA3" w:rsidRPr="00FC0A4F" w:rsidRDefault="00090731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rPr>
                <w:b/>
                <w:color w:val="0070C0"/>
                <w:sz w:val="23"/>
                <w:szCs w:val="23"/>
              </w:rPr>
            </w:pPr>
            <w:r w:rsidRPr="00FC0A4F">
              <w:rPr>
                <w:rFonts w:hint="eastAsia"/>
                <w:b/>
                <w:color w:val="0070C0"/>
                <w:sz w:val="23"/>
                <w:szCs w:val="23"/>
              </w:rPr>
              <w:t>主持人：</w:t>
            </w:r>
            <w:r w:rsidR="00A03B08" w:rsidRPr="00FC0A4F">
              <w:rPr>
                <w:rFonts w:hint="eastAsia"/>
                <w:b/>
                <w:color w:val="0070C0"/>
                <w:sz w:val="23"/>
                <w:szCs w:val="23"/>
              </w:rPr>
              <w:t>簡禎富</w:t>
            </w:r>
            <w:r w:rsidR="002B1A85" w:rsidRPr="00FC0A4F">
              <w:rPr>
                <w:rFonts w:hint="eastAsia"/>
                <w:b/>
                <w:color w:val="0070C0"/>
                <w:sz w:val="23"/>
                <w:szCs w:val="23"/>
              </w:rPr>
              <w:t>執行</w:t>
            </w:r>
            <w:r w:rsidR="00BC4235" w:rsidRPr="00FC0A4F">
              <w:rPr>
                <w:rFonts w:hint="eastAsia"/>
                <w:b/>
                <w:color w:val="0070C0"/>
                <w:sz w:val="23"/>
                <w:szCs w:val="23"/>
              </w:rPr>
              <w:t>副校長</w:t>
            </w:r>
            <w:r w:rsidR="00BC4235" w:rsidRPr="00FC0A4F">
              <w:rPr>
                <w:rFonts w:hint="eastAsia"/>
                <w:b/>
                <w:color w:val="0070C0"/>
                <w:sz w:val="23"/>
                <w:szCs w:val="23"/>
              </w:rPr>
              <w:t>(</w:t>
            </w:r>
            <w:r w:rsidR="0076311A" w:rsidRPr="00FC0A4F">
              <w:rPr>
                <w:rFonts w:hint="eastAsia"/>
                <w:b/>
                <w:color w:val="0070C0"/>
                <w:sz w:val="23"/>
                <w:szCs w:val="23"/>
              </w:rPr>
              <w:t>國立</w:t>
            </w:r>
            <w:r w:rsidR="00BC4235" w:rsidRPr="00FC0A4F">
              <w:rPr>
                <w:rFonts w:hint="eastAsia"/>
                <w:b/>
                <w:color w:val="0070C0"/>
                <w:sz w:val="23"/>
                <w:szCs w:val="23"/>
              </w:rPr>
              <w:t>清華大學</w:t>
            </w:r>
            <w:r w:rsidR="00BC4235" w:rsidRPr="00FC0A4F">
              <w:rPr>
                <w:rFonts w:hint="eastAsia"/>
                <w:b/>
                <w:color w:val="0070C0"/>
                <w:sz w:val="23"/>
                <w:szCs w:val="23"/>
              </w:rPr>
              <w:t>)</w:t>
            </w:r>
          </w:p>
          <w:p w:rsidR="00BC4235" w:rsidRPr="00FC0A4F" w:rsidRDefault="00090731" w:rsidP="00FC0A4F">
            <w:pPr>
              <w:snapToGrid w:val="0"/>
              <w:spacing w:beforeLines="0" w:afterLines="0" w:line="240" w:lineRule="atLeast"/>
              <w:rPr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與談人：</w:t>
            </w:r>
            <w:r w:rsidR="00BC4235" w:rsidRPr="00FC0A4F">
              <w:rPr>
                <w:rFonts w:hint="eastAsia"/>
                <w:sz w:val="23"/>
                <w:szCs w:val="23"/>
              </w:rPr>
              <w:t>(</w:t>
            </w:r>
            <w:r w:rsidR="00BC4235" w:rsidRPr="00FC0A4F">
              <w:rPr>
                <w:rFonts w:hint="eastAsia"/>
                <w:sz w:val="23"/>
                <w:szCs w:val="23"/>
              </w:rPr>
              <w:t>依姓氏筆畫排序</w:t>
            </w:r>
            <w:r w:rsidR="00BC4235" w:rsidRPr="00FC0A4F">
              <w:rPr>
                <w:rFonts w:hint="eastAsia"/>
                <w:sz w:val="23"/>
                <w:szCs w:val="23"/>
              </w:rPr>
              <w:t>)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林永隆董事長</w:t>
            </w:r>
            <w:r w:rsidRPr="00FC0A4F">
              <w:rPr>
                <w:rFonts w:hint="eastAsia"/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rFonts w:hint="eastAsia"/>
                <w:sz w:val="23"/>
                <w:szCs w:val="23"/>
              </w:rPr>
              <w:t>創</w:t>
            </w:r>
            <w:proofErr w:type="gramStart"/>
            <w:r w:rsidRPr="00FC0A4F">
              <w:rPr>
                <w:rFonts w:hint="eastAsia"/>
                <w:sz w:val="23"/>
                <w:szCs w:val="23"/>
              </w:rPr>
              <w:t>鑫</w:t>
            </w:r>
            <w:proofErr w:type="gramEnd"/>
            <w:r w:rsidRPr="00FC0A4F">
              <w:rPr>
                <w:rFonts w:hint="eastAsia"/>
                <w:sz w:val="23"/>
                <w:szCs w:val="23"/>
              </w:rPr>
              <w:t>智慧</w:t>
            </w:r>
            <w:r w:rsidRPr="00FC0A4F">
              <w:rPr>
                <w:rFonts w:hint="eastAsia"/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rFonts w:hint="eastAsia"/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張禎元副校長</w:t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rFonts w:hint="eastAsia"/>
                <w:sz w:val="23"/>
                <w:szCs w:val="23"/>
              </w:rPr>
              <w:t>國立虎尾科技大學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曾一正數位長</w:t>
            </w:r>
            <w:r w:rsidRPr="00FC0A4F">
              <w:rPr>
                <w:rFonts w:hint="eastAsia"/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rFonts w:hint="eastAsia"/>
                <w:sz w:val="23"/>
                <w:szCs w:val="23"/>
              </w:rPr>
              <w:t>宏遠興業</w:t>
            </w:r>
            <w:r w:rsidRPr="00FC0A4F">
              <w:rPr>
                <w:rFonts w:hint="eastAsia"/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rFonts w:hint="eastAsia"/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楊本豫董事長</w:t>
            </w:r>
            <w:r w:rsidRPr="00FC0A4F">
              <w:rPr>
                <w:rFonts w:hint="eastAsia"/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proofErr w:type="gramStart"/>
            <w:r w:rsidRPr="00FC0A4F">
              <w:rPr>
                <w:rFonts w:hint="eastAsia"/>
                <w:sz w:val="23"/>
                <w:szCs w:val="23"/>
              </w:rPr>
              <w:t>友達數位</w:t>
            </w:r>
            <w:proofErr w:type="gramEnd"/>
            <w:r w:rsidRPr="00FC0A4F">
              <w:rPr>
                <w:rFonts w:hint="eastAsia"/>
                <w:sz w:val="23"/>
                <w:szCs w:val="23"/>
              </w:rPr>
              <w:t>科技</w:t>
            </w:r>
            <w:r w:rsidRPr="00FC0A4F">
              <w:rPr>
                <w:rFonts w:hint="eastAsia"/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rFonts w:hint="eastAsia"/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劉峻誠</w:t>
            </w:r>
            <w:r w:rsidR="00FC0A4F">
              <w:rPr>
                <w:rFonts w:hint="eastAsia"/>
                <w:sz w:val="23"/>
                <w:szCs w:val="23"/>
              </w:rPr>
              <w:t>創辦人</w:t>
            </w:r>
            <w:r w:rsidRPr="00FC0A4F">
              <w:rPr>
                <w:rFonts w:hint="eastAsia"/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rFonts w:hint="eastAsia"/>
                <w:sz w:val="23"/>
                <w:szCs w:val="23"/>
              </w:rPr>
              <w:t>耐能智慧科技</w:t>
            </w:r>
            <w:r w:rsidRPr="00FC0A4F">
              <w:rPr>
                <w:rFonts w:hint="eastAsia"/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rFonts w:hint="eastAsia"/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  <w:r w:rsidRPr="00FC0A4F">
              <w:rPr>
                <w:rFonts w:hint="eastAsia"/>
                <w:sz w:val="23"/>
                <w:szCs w:val="23"/>
              </w:rPr>
              <w:t xml:space="preserve"> </w:t>
            </w:r>
          </w:p>
          <w:p w:rsidR="00BC4235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蔡清雄副總經理</w:t>
            </w:r>
            <w:r w:rsidRPr="00FC0A4F">
              <w:rPr>
                <w:rFonts w:hint="eastAsia"/>
                <w:sz w:val="23"/>
                <w:szCs w:val="23"/>
              </w:rPr>
              <w:tab/>
            </w:r>
            <w:r w:rsidR="00FC0A4F">
              <w:rPr>
                <w:rFonts w:hint="eastAsia"/>
                <w:sz w:val="23"/>
                <w:szCs w:val="23"/>
              </w:rPr>
              <w:t xml:space="preserve">    </w:t>
            </w:r>
            <w:r w:rsidRPr="00FC0A4F">
              <w:rPr>
                <w:rFonts w:hint="eastAsia"/>
                <w:sz w:val="23"/>
                <w:szCs w:val="23"/>
              </w:rPr>
              <w:t>台達電子</w:t>
            </w:r>
            <w:r w:rsidRPr="00FC0A4F">
              <w:rPr>
                <w:rFonts w:hint="eastAsia"/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rFonts w:hint="eastAsia"/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</w:p>
          <w:p w:rsidR="0059537E" w:rsidRPr="00FC0A4F" w:rsidRDefault="00BC4235" w:rsidP="00FC0A4F">
            <w:pPr>
              <w:tabs>
                <w:tab w:val="left" w:pos="2892"/>
              </w:tabs>
              <w:snapToGrid w:val="0"/>
              <w:spacing w:beforeLines="0" w:afterLines="0" w:line="240" w:lineRule="atLeast"/>
              <w:ind w:left="958"/>
              <w:rPr>
                <w:rFonts w:ascii="標楷體" w:hAnsi="標楷體"/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sz w:val="23"/>
                <w:szCs w:val="23"/>
              </w:rPr>
              <w:t>嚴瑞雄董事長</w:t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sz w:val="23"/>
                <w:szCs w:val="23"/>
              </w:rPr>
              <w:tab/>
            </w:r>
            <w:r w:rsidRPr="00FC0A4F">
              <w:rPr>
                <w:rFonts w:hint="eastAsia"/>
                <w:sz w:val="23"/>
                <w:szCs w:val="23"/>
              </w:rPr>
              <w:t>東台精機</w:t>
            </w:r>
            <w:r w:rsidRPr="00FC0A4F">
              <w:rPr>
                <w:sz w:val="23"/>
                <w:szCs w:val="23"/>
              </w:rPr>
              <w:t>(</w:t>
            </w:r>
            <w:r w:rsidRPr="00FC0A4F">
              <w:rPr>
                <w:rFonts w:hint="eastAsia"/>
                <w:sz w:val="23"/>
                <w:szCs w:val="23"/>
              </w:rPr>
              <w:t>股</w:t>
            </w:r>
            <w:r w:rsidRPr="00FC0A4F">
              <w:rPr>
                <w:sz w:val="23"/>
                <w:szCs w:val="23"/>
              </w:rPr>
              <w:t>)</w:t>
            </w:r>
            <w:r w:rsidRPr="00FC0A4F">
              <w:rPr>
                <w:rFonts w:hint="eastAsia"/>
                <w:sz w:val="23"/>
                <w:szCs w:val="23"/>
              </w:rPr>
              <w:t>公司</w:t>
            </w:r>
            <w:r w:rsidRPr="00FC0A4F">
              <w:rPr>
                <w:sz w:val="23"/>
                <w:szCs w:val="23"/>
              </w:rPr>
              <w:t xml:space="preserve"> </w:t>
            </w:r>
          </w:p>
        </w:tc>
      </w:tr>
      <w:tr w:rsidR="00B135A3" w:rsidRPr="00FC0A4F" w:rsidTr="00FD6C4C">
        <w:trPr>
          <w:trHeight w:val="397"/>
          <w:jc w:val="center"/>
        </w:trPr>
        <w:tc>
          <w:tcPr>
            <w:tcW w:w="841" w:type="pct"/>
            <w:tcBorders>
              <w:bottom w:val="single" w:sz="4" w:space="0" w:color="auto"/>
            </w:tcBorders>
            <w:shd w:val="clear" w:color="auto" w:fill="C8D7EA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6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3D5B35" w:rsidRPr="00FC0A4F">
              <w:rPr>
                <w:color w:val="000000" w:themeColor="text1"/>
                <w:sz w:val="23"/>
                <w:szCs w:val="23"/>
              </w:rPr>
              <w:t>3</w:t>
            </w:r>
            <w:r w:rsidR="00760676"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  <w:r w:rsidRPr="00FC0A4F">
              <w:rPr>
                <w:color w:val="000000" w:themeColor="text1"/>
                <w:sz w:val="23"/>
                <w:szCs w:val="23"/>
              </w:rPr>
              <w:t>~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1</w:t>
            </w:r>
            <w:r w:rsidR="003D5B35" w:rsidRPr="00FC0A4F">
              <w:rPr>
                <w:color w:val="000000" w:themeColor="text1"/>
                <w:sz w:val="23"/>
                <w:szCs w:val="23"/>
              </w:rPr>
              <w:t>6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3D5B35" w:rsidRPr="00FC0A4F">
              <w:rPr>
                <w:color w:val="000000" w:themeColor="text1"/>
                <w:sz w:val="23"/>
                <w:szCs w:val="23"/>
              </w:rPr>
              <w:t>4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6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閉</w:t>
            </w:r>
            <w:r w:rsidRPr="00FC0A4F">
              <w:rPr>
                <w:color w:val="000000" w:themeColor="text1"/>
                <w:sz w:val="23"/>
                <w:szCs w:val="23"/>
              </w:rPr>
              <w:t>幕致詞</w:t>
            </w:r>
          </w:p>
        </w:tc>
        <w:tc>
          <w:tcPr>
            <w:tcW w:w="35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ind w:leftChars="16" w:left="1540" w:hangingChars="653" w:hanging="1502"/>
              <w:jc w:val="left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陳力俊院士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 xml:space="preserve">   </w:t>
            </w:r>
          </w:p>
        </w:tc>
      </w:tr>
      <w:tr w:rsidR="00B135A3" w:rsidRPr="00FC0A4F" w:rsidTr="00FD6C4C">
        <w:trPr>
          <w:trHeight w:val="283"/>
          <w:jc w:val="center"/>
        </w:trPr>
        <w:tc>
          <w:tcPr>
            <w:tcW w:w="841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1</w:t>
            </w:r>
            <w:r w:rsidR="003D5B35" w:rsidRPr="00FC0A4F">
              <w:rPr>
                <w:color w:val="000000" w:themeColor="text1"/>
                <w:sz w:val="23"/>
                <w:szCs w:val="23"/>
              </w:rPr>
              <w:t>6</w:t>
            </w:r>
            <w:r w:rsidRPr="00FC0A4F">
              <w:rPr>
                <w:color w:val="000000" w:themeColor="text1"/>
                <w:sz w:val="23"/>
                <w:szCs w:val="23"/>
              </w:rPr>
              <w:t>:</w:t>
            </w:r>
            <w:r w:rsidR="003D5B35" w:rsidRPr="00FC0A4F">
              <w:rPr>
                <w:rFonts w:hint="eastAsia"/>
                <w:color w:val="000000" w:themeColor="text1"/>
                <w:sz w:val="23"/>
                <w:szCs w:val="23"/>
              </w:rPr>
              <w:t>4</w:t>
            </w:r>
            <w:r w:rsidRPr="00FC0A4F">
              <w:rPr>
                <w:rFonts w:hint="eastAsia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4159" w:type="pct"/>
            <w:gridSpan w:val="2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B135A3" w:rsidRPr="00FC0A4F" w:rsidRDefault="00B135A3" w:rsidP="00FC0A4F">
            <w:pPr>
              <w:tabs>
                <w:tab w:val="center" w:pos="4153"/>
                <w:tab w:val="right" w:pos="8306"/>
              </w:tabs>
              <w:snapToGrid w:val="0"/>
              <w:spacing w:beforeLines="0" w:afterLines="0" w:line="240" w:lineRule="atLeast"/>
              <w:jc w:val="center"/>
              <w:rPr>
                <w:color w:val="000000" w:themeColor="text1"/>
                <w:sz w:val="23"/>
                <w:szCs w:val="23"/>
              </w:rPr>
            </w:pPr>
            <w:r w:rsidRPr="00FC0A4F">
              <w:rPr>
                <w:color w:val="000000" w:themeColor="text1"/>
                <w:sz w:val="23"/>
                <w:szCs w:val="23"/>
              </w:rPr>
              <w:t>散</w:t>
            </w:r>
            <w:r w:rsidRPr="00FC0A4F">
              <w:rPr>
                <w:color w:val="000000" w:themeColor="text1"/>
                <w:sz w:val="23"/>
                <w:szCs w:val="23"/>
              </w:rPr>
              <w:t xml:space="preserve">    </w:t>
            </w:r>
            <w:r w:rsidRPr="00FC0A4F">
              <w:rPr>
                <w:color w:val="000000" w:themeColor="text1"/>
                <w:sz w:val="23"/>
                <w:szCs w:val="23"/>
              </w:rPr>
              <w:t>會</w:t>
            </w:r>
          </w:p>
        </w:tc>
      </w:tr>
    </w:tbl>
    <w:p w:rsidR="001E327F" w:rsidRPr="006E0786" w:rsidRDefault="001E327F" w:rsidP="00017191">
      <w:pPr>
        <w:adjustRightInd w:val="0"/>
        <w:snapToGrid w:val="0"/>
        <w:spacing w:beforeLines="0" w:afterLines="0" w:line="0" w:lineRule="atLeast"/>
        <w:rPr>
          <w:spacing w:val="-4"/>
          <w:sz w:val="16"/>
          <w:szCs w:val="16"/>
        </w:rPr>
      </w:pPr>
    </w:p>
    <w:sectPr w:rsidR="001E327F" w:rsidRPr="006E0786" w:rsidSect="00FC0A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32" w:right="964" w:bottom="232" w:left="964" w:header="284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29F4" w:rsidRDefault="000829F4" w:rsidP="001E2B2D">
      <w:pPr>
        <w:spacing w:before="120" w:after="120" w:line="240" w:lineRule="auto"/>
      </w:pPr>
      <w:r>
        <w:separator/>
      </w:r>
    </w:p>
  </w:endnote>
  <w:endnote w:type="continuationSeparator" w:id="0">
    <w:p w:rsidR="000829F4" w:rsidRDefault="000829F4" w:rsidP="001E2B2D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6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6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6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29F4" w:rsidRDefault="000829F4" w:rsidP="001E2B2D">
      <w:pPr>
        <w:spacing w:before="120" w:after="120" w:line="240" w:lineRule="auto"/>
      </w:pPr>
      <w:r>
        <w:separator/>
      </w:r>
    </w:p>
  </w:footnote>
  <w:footnote w:type="continuationSeparator" w:id="0">
    <w:p w:rsidR="000829F4" w:rsidRDefault="000829F4" w:rsidP="001E2B2D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4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4"/>
      <w:spacing w:before="120"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B2D" w:rsidRDefault="001E2B2D" w:rsidP="001E2B2D">
    <w:pPr>
      <w:pStyle w:val="a4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55E0D"/>
    <w:multiLevelType w:val="hybridMultilevel"/>
    <w:tmpl w:val="895615AA"/>
    <w:lvl w:ilvl="0" w:tplc="91F273CA">
      <w:start w:val="2"/>
      <w:numFmt w:val="taiwaneseCountingThousand"/>
      <w:lvlText w:val="%1.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EE250F"/>
    <w:multiLevelType w:val="hybridMultilevel"/>
    <w:tmpl w:val="F59C1C6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5EE4BFEA">
      <w:start w:val="1"/>
      <w:numFmt w:val="taiwaneseCountingThousand"/>
      <w:lvlText w:val="(%2)"/>
      <w:lvlJc w:val="right"/>
      <w:pPr>
        <w:ind w:left="960" w:hanging="480"/>
      </w:pPr>
      <w:rPr>
        <w:rFonts w:hint="eastAsia"/>
        <w:b w:val="0"/>
      </w:rPr>
    </w:lvl>
    <w:lvl w:ilvl="2" w:tplc="04090015">
      <w:start w:val="1"/>
      <w:numFmt w:val="taiwaneseCountingThousand"/>
      <w:lvlText w:val="%3、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7440DF6"/>
    <w:multiLevelType w:val="hybridMultilevel"/>
    <w:tmpl w:val="CB54D61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5EE4BFEA">
      <w:start w:val="1"/>
      <w:numFmt w:val="taiwaneseCountingThousand"/>
      <w:lvlText w:val="(%2)"/>
      <w:lvlJc w:val="right"/>
      <w:pPr>
        <w:ind w:left="960" w:hanging="480"/>
      </w:pPr>
      <w:rPr>
        <w:rFonts w:hint="eastAsia"/>
        <w:b w:val="0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0FA31B4"/>
    <w:multiLevelType w:val="multilevel"/>
    <w:tmpl w:val="05784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MxNzQyMDK2tDRX0lEKTi0uzszPAykwMqsFAFOSzQotAAAA"/>
  </w:docVars>
  <w:rsids>
    <w:rsidRoot w:val="00BC1100"/>
    <w:rsid w:val="00007703"/>
    <w:rsid w:val="00010632"/>
    <w:rsid w:val="000127D0"/>
    <w:rsid w:val="00015382"/>
    <w:rsid w:val="0001655D"/>
    <w:rsid w:val="00017191"/>
    <w:rsid w:val="000257DF"/>
    <w:rsid w:val="0003262F"/>
    <w:rsid w:val="000430C7"/>
    <w:rsid w:val="00050DFA"/>
    <w:rsid w:val="00051006"/>
    <w:rsid w:val="0006327D"/>
    <w:rsid w:val="00075126"/>
    <w:rsid w:val="00076C94"/>
    <w:rsid w:val="000800E7"/>
    <w:rsid w:val="000829F4"/>
    <w:rsid w:val="00082C59"/>
    <w:rsid w:val="00087564"/>
    <w:rsid w:val="00090731"/>
    <w:rsid w:val="000B0B50"/>
    <w:rsid w:val="000C644F"/>
    <w:rsid w:val="001104B7"/>
    <w:rsid w:val="00117C73"/>
    <w:rsid w:val="001361BE"/>
    <w:rsid w:val="00143B91"/>
    <w:rsid w:val="00163C7B"/>
    <w:rsid w:val="001744F1"/>
    <w:rsid w:val="00185022"/>
    <w:rsid w:val="001A3F18"/>
    <w:rsid w:val="001B4D7E"/>
    <w:rsid w:val="001C544A"/>
    <w:rsid w:val="001E2B2D"/>
    <w:rsid w:val="001E327F"/>
    <w:rsid w:val="001E691B"/>
    <w:rsid w:val="001E7C77"/>
    <w:rsid w:val="001E7E7A"/>
    <w:rsid w:val="00217AA3"/>
    <w:rsid w:val="002253E7"/>
    <w:rsid w:val="00241CD9"/>
    <w:rsid w:val="00243BBD"/>
    <w:rsid w:val="002441FE"/>
    <w:rsid w:val="00264D24"/>
    <w:rsid w:val="0027080A"/>
    <w:rsid w:val="00292F11"/>
    <w:rsid w:val="00296962"/>
    <w:rsid w:val="002A4E57"/>
    <w:rsid w:val="002B1A85"/>
    <w:rsid w:val="002C080A"/>
    <w:rsid w:val="002E3048"/>
    <w:rsid w:val="00322F06"/>
    <w:rsid w:val="00361006"/>
    <w:rsid w:val="0037506D"/>
    <w:rsid w:val="00376C14"/>
    <w:rsid w:val="003826EE"/>
    <w:rsid w:val="0038281E"/>
    <w:rsid w:val="00392569"/>
    <w:rsid w:val="00396664"/>
    <w:rsid w:val="003968E4"/>
    <w:rsid w:val="00397866"/>
    <w:rsid w:val="003D36AC"/>
    <w:rsid w:val="003D5B35"/>
    <w:rsid w:val="004225D5"/>
    <w:rsid w:val="00433A57"/>
    <w:rsid w:val="00455C5A"/>
    <w:rsid w:val="004723CE"/>
    <w:rsid w:val="00474492"/>
    <w:rsid w:val="00495687"/>
    <w:rsid w:val="004A3FFF"/>
    <w:rsid w:val="004A4AE0"/>
    <w:rsid w:val="004B4E24"/>
    <w:rsid w:val="004C37EC"/>
    <w:rsid w:val="004F5087"/>
    <w:rsid w:val="0050396A"/>
    <w:rsid w:val="00516CED"/>
    <w:rsid w:val="005428C1"/>
    <w:rsid w:val="00556DBD"/>
    <w:rsid w:val="005721A0"/>
    <w:rsid w:val="00580D42"/>
    <w:rsid w:val="0058109A"/>
    <w:rsid w:val="0059537E"/>
    <w:rsid w:val="005A1036"/>
    <w:rsid w:val="005A3197"/>
    <w:rsid w:val="005A7190"/>
    <w:rsid w:val="005C124C"/>
    <w:rsid w:val="005C590D"/>
    <w:rsid w:val="005E0405"/>
    <w:rsid w:val="00605803"/>
    <w:rsid w:val="00615EB8"/>
    <w:rsid w:val="00642C2E"/>
    <w:rsid w:val="006525B1"/>
    <w:rsid w:val="00686BDB"/>
    <w:rsid w:val="0069194B"/>
    <w:rsid w:val="006C1995"/>
    <w:rsid w:val="006D1FC3"/>
    <w:rsid w:val="006D7317"/>
    <w:rsid w:val="006E0786"/>
    <w:rsid w:val="006F090B"/>
    <w:rsid w:val="006F41CF"/>
    <w:rsid w:val="007022D3"/>
    <w:rsid w:val="00712482"/>
    <w:rsid w:val="00716274"/>
    <w:rsid w:val="007165E4"/>
    <w:rsid w:val="007358D7"/>
    <w:rsid w:val="0074006C"/>
    <w:rsid w:val="00753D24"/>
    <w:rsid w:val="00760676"/>
    <w:rsid w:val="0076311A"/>
    <w:rsid w:val="00767A06"/>
    <w:rsid w:val="00770883"/>
    <w:rsid w:val="00772232"/>
    <w:rsid w:val="007A2A0C"/>
    <w:rsid w:val="007A6256"/>
    <w:rsid w:val="007C46DF"/>
    <w:rsid w:val="007D41B7"/>
    <w:rsid w:val="007D7F73"/>
    <w:rsid w:val="007E56A2"/>
    <w:rsid w:val="00801327"/>
    <w:rsid w:val="00810B72"/>
    <w:rsid w:val="008133E7"/>
    <w:rsid w:val="00815E6C"/>
    <w:rsid w:val="0082067F"/>
    <w:rsid w:val="00820F43"/>
    <w:rsid w:val="00833710"/>
    <w:rsid w:val="008345EB"/>
    <w:rsid w:val="008375F1"/>
    <w:rsid w:val="00840B79"/>
    <w:rsid w:val="008A0240"/>
    <w:rsid w:val="008B540E"/>
    <w:rsid w:val="008D79B3"/>
    <w:rsid w:val="008E2747"/>
    <w:rsid w:val="008F5BE2"/>
    <w:rsid w:val="00901B9C"/>
    <w:rsid w:val="0090734B"/>
    <w:rsid w:val="00930C0D"/>
    <w:rsid w:val="00934837"/>
    <w:rsid w:val="00945E0A"/>
    <w:rsid w:val="00952CDB"/>
    <w:rsid w:val="00955208"/>
    <w:rsid w:val="00960C55"/>
    <w:rsid w:val="00992B0E"/>
    <w:rsid w:val="009975B1"/>
    <w:rsid w:val="009A425E"/>
    <w:rsid w:val="009B2104"/>
    <w:rsid w:val="009B2924"/>
    <w:rsid w:val="009B2EE6"/>
    <w:rsid w:val="009B39E3"/>
    <w:rsid w:val="009C1A6D"/>
    <w:rsid w:val="009C603A"/>
    <w:rsid w:val="009D5DD6"/>
    <w:rsid w:val="009E7978"/>
    <w:rsid w:val="009F227A"/>
    <w:rsid w:val="009F45F3"/>
    <w:rsid w:val="00A03B08"/>
    <w:rsid w:val="00A10E1E"/>
    <w:rsid w:val="00A12FBB"/>
    <w:rsid w:val="00A34CCA"/>
    <w:rsid w:val="00A74ED4"/>
    <w:rsid w:val="00A91DFD"/>
    <w:rsid w:val="00A928ED"/>
    <w:rsid w:val="00AC0452"/>
    <w:rsid w:val="00AC2415"/>
    <w:rsid w:val="00AC52F4"/>
    <w:rsid w:val="00AC57A4"/>
    <w:rsid w:val="00AD5BDB"/>
    <w:rsid w:val="00AE40B8"/>
    <w:rsid w:val="00B11531"/>
    <w:rsid w:val="00B135A3"/>
    <w:rsid w:val="00B4245D"/>
    <w:rsid w:val="00B47FEE"/>
    <w:rsid w:val="00B53258"/>
    <w:rsid w:val="00B6201C"/>
    <w:rsid w:val="00B747AF"/>
    <w:rsid w:val="00B84A40"/>
    <w:rsid w:val="00B91F3C"/>
    <w:rsid w:val="00B92183"/>
    <w:rsid w:val="00BA4F8C"/>
    <w:rsid w:val="00BA6CE7"/>
    <w:rsid w:val="00BC1100"/>
    <w:rsid w:val="00BC2ACD"/>
    <w:rsid w:val="00BC4235"/>
    <w:rsid w:val="00BF3409"/>
    <w:rsid w:val="00BF5F4F"/>
    <w:rsid w:val="00BF6928"/>
    <w:rsid w:val="00C13DAD"/>
    <w:rsid w:val="00C3557D"/>
    <w:rsid w:val="00C43E2A"/>
    <w:rsid w:val="00C610D5"/>
    <w:rsid w:val="00C631B0"/>
    <w:rsid w:val="00C7062C"/>
    <w:rsid w:val="00C83F17"/>
    <w:rsid w:val="00CB1B0E"/>
    <w:rsid w:val="00CF583D"/>
    <w:rsid w:val="00D142C8"/>
    <w:rsid w:val="00D1558D"/>
    <w:rsid w:val="00D26CA1"/>
    <w:rsid w:val="00D31745"/>
    <w:rsid w:val="00D35E1F"/>
    <w:rsid w:val="00D4453D"/>
    <w:rsid w:val="00D524C9"/>
    <w:rsid w:val="00D54722"/>
    <w:rsid w:val="00D76862"/>
    <w:rsid w:val="00D77C51"/>
    <w:rsid w:val="00D92D2C"/>
    <w:rsid w:val="00DB1FC6"/>
    <w:rsid w:val="00DD022E"/>
    <w:rsid w:val="00DD19F1"/>
    <w:rsid w:val="00DD1D02"/>
    <w:rsid w:val="00DE30B1"/>
    <w:rsid w:val="00DF2B81"/>
    <w:rsid w:val="00E00968"/>
    <w:rsid w:val="00E06911"/>
    <w:rsid w:val="00E10A57"/>
    <w:rsid w:val="00E1675F"/>
    <w:rsid w:val="00E3027C"/>
    <w:rsid w:val="00E30E7A"/>
    <w:rsid w:val="00E51329"/>
    <w:rsid w:val="00E60DD1"/>
    <w:rsid w:val="00E60FB1"/>
    <w:rsid w:val="00E61D3D"/>
    <w:rsid w:val="00E97EA0"/>
    <w:rsid w:val="00EA01BB"/>
    <w:rsid w:val="00EA05FB"/>
    <w:rsid w:val="00EA42C7"/>
    <w:rsid w:val="00EA6BCC"/>
    <w:rsid w:val="00EB1309"/>
    <w:rsid w:val="00ED4FC5"/>
    <w:rsid w:val="00EF1982"/>
    <w:rsid w:val="00EF2BB1"/>
    <w:rsid w:val="00F009CE"/>
    <w:rsid w:val="00F440E7"/>
    <w:rsid w:val="00F50B3F"/>
    <w:rsid w:val="00F600D7"/>
    <w:rsid w:val="00F86DF2"/>
    <w:rsid w:val="00F94CD3"/>
    <w:rsid w:val="00FC0A4F"/>
    <w:rsid w:val="00FC7A2A"/>
    <w:rsid w:val="00FD6C4C"/>
    <w:rsid w:val="00FE4BE6"/>
    <w:rsid w:val="00FF2BC9"/>
    <w:rsid w:val="00FF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54CBFD4F-2B40-47D6-BF37-4B5B97FF9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C1100"/>
    <w:pPr>
      <w:widowControl w:val="0"/>
      <w:spacing w:beforeLines="50" w:afterLines="50" w:line="360" w:lineRule="auto"/>
      <w:jc w:val="both"/>
    </w:pPr>
    <w:rPr>
      <w:rFonts w:ascii="Times New Roman" w:eastAsia="標楷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C1100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1E2B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E2B2D"/>
    <w:rPr>
      <w:rFonts w:ascii="Times New Roman" w:eastAsia="標楷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E2B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E2B2D"/>
    <w:rPr>
      <w:rFonts w:ascii="Times New Roman" w:eastAsia="標楷體" w:hAnsi="Times New Roman" w:cs="Times New Roman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600D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600D7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BA4F8C"/>
    <w:pPr>
      <w:widowControl/>
      <w:spacing w:beforeLines="0" w:before="100" w:beforeAutospacing="1" w:afterLines="0" w:after="100" w:afterAutospacing="1" w:line="240" w:lineRule="auto"/>
      <w:jc w:val="left"/>
    </w:pPr>
    <w:rPr>
      <w:rFonts w:ascii="新細明體" w:eastAsia="新細明體" w:hAnsi="新細明體" w:cs="新細明體"/>
      <w:kern w:val="0"/>
    </w:rPr>
  </w:style>
  <w:style w:type="character" w:styleId="aa">
    <w:name w:val="Strong"/>
    <w:basedOn w:val="a0"/>
    <w:uiPriority w:val="22"/>
    <w:qFormat/>
    <w:rsid w:val="00945E0A"/>
    <w:rPr>
      <w:b/>
      <w:bCs/>
    </w:rPr>
  </w:style>
  <w:style w:type="paragraph" w:styleId="ab">
    <w:name w:val="List Paragraph"/>
    <w:basedOn w:val="a"/>
    <w:uiPriority w:val="34"/>
    <w:qFormat/>
    <w:rsid w:val="00EA05F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2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tci.org.t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tci.org.tw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483B5-0FF5-4291-B585-2114A81EE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</Words>
  <Characters>1044</Characters>
  <Application>Microsoft Office Word</Application>
  <DocSecurity>0</DocSecurity>
  <Lines>8</Lines>
  <Paragraphs>2</Paragraphs>
  <ScaleCrop>false</ScaleCrop>
  <Company>Microsoft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FChien</dc:creator>
  <cp:lastModifiedBy>許湘琴</cp:lastModifiedBy>
  <cp:revision>2</cp:revision>
  <cp:lastPrinted>2023-03-02T07:03:00Z</cp:lastPrinted>
  <dcterms:created xsi:type="dcterms:W3CDTF">2023-03-03T09:43:00Z</dcterms:created>
  <dcterms:modified xsi:type="dcterms:W3CDTF">2023-03-03T09:43:00Z</dcterms:modified>
</cp:coreProperties>
</file>